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871BA" w14:textId="77777777" w:rsidR="00CB7546" w:rsidRPr="000C61A4" w:rsidRDefault="00CB7546" w:rsidP="00CB7546">
      <w:pPr>
        <w:jc w:val="center"/>
        <w:rPr>
          <w:rFonts w:ascii="Times New Roman" w:hAnsi="Times New Roman" w:cs="Times New Roman"/>
          <w:b/>
        </w:rPr>
      </w:pPr>
    </w:p>
    <w:p w14:paraId="44FE961E" w14:textId="77777777" w:rsidR="00FE0819" w:rsidRDefault="00FE0819" w:rsidP="00920D0D">
      <w:pPr>
        <w:jc w:val="center"/>
        <w:rPr>
          <w:rFonts w:ascii="Times New Roman" w:hAnsi="Times New Roman" w:cs="Times New Roman"/>
          <w:b/>
          <w:lang w:val="tr-TR"/>
        </w:rPr>
      </w:pPr>
      <w:r w:rsidRPr="00FE0819">
        <w:rPr>
          <w:rFonts w:ascii="Times New Roman" w:hAnsi="Times New Roman" w:cs="Times New Roman"/>
          <w:b/>
          <w:lang w:val="tr-TR"/>
        </w:rPr>
        <w:t xml:space="preserve">SOSYAL ve </w:t>
      </w:r>
      <w:proofErr w:type="gramStart"/>
      <w:r w:rsidRPr="00FE0819">
        <w:rPr>
          <w:rFonts w:ascii="Times New Roman" w:hAnsi="Times New Roman" w:cs="Times New Roman"/>
          <w:b/>
          <w:lang w:val="tr-TR"/>
        </w:rPr>
        <w:t>BEŞERİ</w:t>
      </w:r>
      <w:proofErr w:type="gramEnd"/>
      <w:r w:rsidRPr="00FE0819">
        <w:rPr>
          <w:rFonts w:ascii="Times New Roman" w:hAnsi="Times New Roman" w:cs="Times New Roman"/>
          <w:b/>
          <w:lang w:val="tr-TR"/>
        </w:rPr>
        <w:t xml:space="preserve"> BİLİMLER </w:t>
      </w:r>
    </w:p>
    <w:p w14:paraId="544CD81F" w14:textId="507C20AE" w:rsidR="00FF4E5B" w:rsidRPr="000C61A4" w:rsidRDefault="00FE0819" w:rsidP="00920D0D">
      <w:pPr>
        <w:jc w:val="center"/>
        <w:rPr>
          <w:rFonts w:ascii="Times New Roman" w:hAnsi="Times New Roman" w:cs="Times New Roman"/>
          <w:b/>
        </w:rPr>
      </w:pPr>
      <w:r w:rsidRPr="00FE0819">
        <w:rPr>
          <w:rFonts w:ascii="Times New Roman" w:hAnsi="Times New Roman" w:cs="Times New Roman"/>
          <w:b/>
          <w:lang w:val="tr-TR"/>
        </w:rPr>
        <w:t xml:space="preserve">BİLİMSEL ARAŞTIRMA ve </w:t>
      </w:r>
      <w:r w:rsidR="00D2246F" w:rsidRPr="000C61A4">
        <w:rPr>
          <w:rFonts w:ascii="Times New Roman" w:hAnsi="Times New Roman" w:cs="Times New Roman"/>
          <w:b/>
        </w:rPr>
        <w:t>YAYIN ETİK KURULU BAŞKANLIĞINA</w:t>
      </w:r>
    </w:p>
    <w:p w14:paraId="2B19C037" w14:textId="77777777" w:rsidR="00CB7546" w:rsidRDefault="00CB7546" w:rsidP="00CB7546">
      <w:pPr>
        <w:jc w:val="center"/>
        <w:rPr>
          <w:b/>
        </w:rPr>
      </w:pPr>
    </w:p>
    <w:p w14:paraId="15EFCA09" w14:textId="77777777" w:rsidR="00CB7546" w:rsidRPr="00CB7546" w:rsidRDefault="00CB7546" w:rsidP="00CB7546">
      <w:pPr>
        <w:jc w:val="center"/>
        <w:rPr>
          <w:b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160"/>
        <w:gridCol w:w="5157"/>
      </w:tblGrid>
      <w:tr w:rsidR="005E07A3" w:rsidRPr="001210DC" w14:paraId="3038CFAC" w14:textId="77777777" w:rsidTr="000C61A4">
        <w:trPr>
          <w:cantSplit/>
        </w:trPr>
        <w:tc>
          <w:tcPr>
            <w:tcW w:w="2430" w:type="dxa"/>
            <w:vAlign w:val="center"/>
          </w:tcPr>
          <w:p w14:paraId="2B267CC2" w14:textId="77777777" w:rsidR="005E07A3" w:rsidRDefault="005E07A3" w:rsidP="002C6158">
            <w:pPr>
              <w:spacing w:line="264" w:lineRule="auto"/>
              <w:rPr>
                <w:rFonts w:ascii="Times New Roman" w:hAnsi="Times New Roman"/>
                <w:b/>
              </w:rPr>
            </w:pPr>
          </w:p>
          <w:p w14:paraId="7E8CEEDF" w14:textId="19089403" w:rsidR="005E07A3" w:rsidRDefault="00FF4E5B" w:rsidP="002C6158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</w:rPr>
              <w:t>Başvurunun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Etik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Kurula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Geldiği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Birim</w:t>
            </w:r>
            <w:proofErr w:type="spellEnd"/>
          </w:p>
          <w:p w14:paraId="7FB4DD64" w14:textId="77777777" w:rsidR="005E07A3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  <w:p w14:paraId="589E333F" w14:textId="77777777" w:rsidR="005E07A3" w:rsidRPr="008B777A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</w:tc>
        <w:tc>
          <w:tcPr>
            <w:tcW w:w="7317" w:type="dxa"/>
            <w:gridSpan w:val="2"/>
            <w:vAlign w:val="center"/>
          </w:tcPr>
          <w:p w14:paraId="4820E3B5" w14:textId="77777777" w:rsidR="005E07A3" w:rsidRDefault="005E07A3">
            <w:pPr>
              <w:rPr>
                <w:rFonts w:ascii="Times New Roman" w:hAnsi="Times New Roman"/>
              </w:rPr>
            </w:pPr>
          </w:p>
          <w:p w14:paraId="30CC7F35" w14:textId="77777777" w:rsidR="005E07A3" w:rsidRPr="008B777A" w:rsidRDefault="005E07A3" w:rsidP="002C6158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6FC02711" w14:textId="77777777" w:rsidTr="000C61A4">
        <w:trPr>
          <w:cantSplit/>
        </w:trPr>
        <w:tc>
          <w:tcPr>
            <w:tcW w:w="2430" w:type="dxa"/>
            <w:vAlign w:val="center"/>
          </w:tcPr>
          <w:p w14:paraId="5B9FCC0A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  <w:p w14:paraId="1C638BF4" w14:textId="607C9037" w:rsidR="00FF4E5B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</w:rPr>
              <w:t>Araştırmanın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Başlığı</w:t>
            </w:r>
            <w:proofErr w:type="spellEnd"/>
          </w:p>
          <w:p w14:paraId="31FCCDD5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6E7BA114" w14:textId="77777777" w:rsidR="00FF4E5B" w:rsidRDefault="00FF4E5B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7317" w:type="dxa"/>
            <w:gridSpan w:val="2"/>
            <w:vAlign w:val="center"/>
          </w:tcPr>
          <w:p w14:paraId="4A713514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17DF6205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</w:tc>
      </w:tr>
      <w:tr w:rsidR="00FF4E5B" w:rsidRPr="001210DC" w14:paraId="0BCEEFEE" w14:textId="77777777" w:rsidTr="000C61A4">
        <w:trPr>
          <w:cantSplit/>
          <w:trHeight w:val="1269"/>
        </w:trPr>
        <w:tc>
          <w:tcPr>
            <w:tcW w:w="2430" w:type="dxa"/>
            <w:vAlign w:val="center"/>
          </w:tcPr>
          <w:p w14:paraId="62B39DB0" w14:textId="00BEA209" w:rsidR="00FF4E5B" w:rsidRDefault="00FF4E5B" w:rsidP="007606F7">
            <w:pPr>
              <w:spacing w:line="264" w:lineRule="auto"/>
              <w:rPr>
                <w:rFonts w:ascii="Times New Roman" w:hAnsi="Times New Roman"/>
                <w:b/>
              </w:rPr>
            </w:pPr>
            <w:proofErr w:type="spellStart"/>
            <w:r>
              <w:rPr>
                <w:rFonts w:ascii="Times New Roman" w:hAnsi="Times New Roman"/>
                <w:b/>
              </w:rPr>
              <w:t>Araştırmanın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İngilizce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Başlığı</w:t>
            </w:r>
            <w:proofErr w:type="spellEnd"/>
            <w:r>
              <w:rPr>
                <w:rFonts w:ascii="Times New Roman" w:hAnsi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/>
              </w:rPr>
              <w:t>Kararda</w:t>
            </w:r>
            <w:proofErr w:type="spellEnd"/>
            <w:r>
              <w:rPr>
                <w:rFonts w:ascii="Times New Roman" w:hAnsi="Times New Roman"/>
                <w:b/>
              </w:rPr>
              <w:t xml:space="preserve"> Geçmesi </w:t>
            </w:r>
            <w:proofErr w:type="spellStart"/>
            <w:r>
              <w:rPr>
                <w:rFonts w:ascii="Times New Roman" w:hAnsi="Times New Roman"/>
                <w:b/>
              </w:rPr>
              <w:t>İsteniyorsa</w:t>
            </w:r>
            <w:proofErr w:type="spellEnd"/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7317" w:type="dxa"/>
            <w:gridSpan w:val="2"/>
            <w:vAlign w:val="center"/>
          </w:tcPr>
          <w:p w14:paraId="1FB55D74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</w:tc>
      </w:tr>
      <w:tr w:rsidR="00FF4E5B" w:rsidRPr="001210DC" w14:paraId="6B11A4F3" w14:textId="77777777" w:rsidTr="000C61A4">
        <w:trPr>
          <w:cantSplit/>
          <w:trHeight w:val="390"/>
        </w:trPr>
        <w:tc>
          <w:tcPr>
            <w:tcW w:w="2430" w:type="dxa"/>
            <w:vAlign w:val="center"/>
          </w:tcPr>
          <w:p w14:paraId="0E83D4E6" w14:textId="71FE6206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</w:rPr>
              <w:t>Danışman</w:t>
            </w:r>
            <w:proofErr w:type="spellEnd"/>
            <w:r>
              <w:rPr>
                <w:rFonts w:ascii="Times New Roman" w:hAnsi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/>
              </w:rPr>
              <w:t>Sorumlu</w:t>
            </w:r>
            <w:proofErr w:type="spellEnd"/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2160" w:type="dxa"/>
            <w:vAlign w:val="center"/>
          </w:tcPr>
          <w:p w14:paraId="728B461B" w14:textId="2B776BD0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Ünvanı</w:t>
            </w:r>
            <w:proofErr w:type="spellEnd"/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dı, </w:t>
            </w:r>
            <w:proofErr w:type="spellStart"/>
            <w:r>
              <w:rPr>
                <w:rFonts w:ascii="Times New Roman" w:hAnsi="Times New Roman"/>
              </w:rPr>
              <w:t>Soyadı</w:t>
            </w:r>
            <w:proofErr w:type="spellEnd"/>
          </w:p>
        </w:tc>
        <w:tc>
          <w:tcPr>
            <w:tcW w:w="5157" w:type="dxa"/>
            <w:vAlign w:val="center"/>
          </w:tcPr>
          <w:p w14:paraId="640D6FBE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7284C8A0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27BCF0E5" w14:textId="77777777" w:rsidTr="000C61A4">
        <w:trPr>
          <w:cantSplit/>
          <w:trHeight w:val="390"/>
        </w:trPr>
        <w:tc>
          <w:tcPr>
            <w:tcW w:w="2430" w:type="dxa"/>
            <w:vAlign w:val="center"/>
          </w:tcPr>
          <w:p w14:paraId="394CEE72" w14:textId="3AB84142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2. </w:t>
            </w:r>
            <w:proofErr w:type="spellStart"/>
            <w:r>
              <w:rPr>
                <w:rFonts w:ascii="Times New Roman" w:hAnsi="Times New Roman"/>
                <w:b/>
              </w:rPr>
              <w:t>Danışman</w:t>
            </w:r>
            <w:proofErr w:type="spellEnd"/>
            <w:r>
              <w:rPr>
                <w:rFonts w:ascii="Times New Roman" w:hAnsi="Times New Roman"/>
                <w:b/>
              </w:rPr>
              <w:t xml:space="preserve"> (Varsa)</w:t>
            </w:r>
          </w:p>
        </w:tc>
        <w:tc>
          <w:tcPr>
            <w:tcW w:w="2160" w:type="dxa"/>
            <w:vAlign w:val="center"/>
          </w:tcPr>
          <w:p w14:paraId="57646075" w14:textId="19F6C886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Ünvanı</w:t>
            </w:r>
            <w:proofErr w:type="spellEnd"/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dı, </w:t>
            </w:r>
            <w:proofErr w:type="spellStart"/>
            <w:r>
              <w:rPr>
                <w:rFonts w:ascii="Times New Roman" w:hAnsi="Times New Roman"/>
              </w:rPr>
              <w:t>Soyadı</w:t>
            </w:r>
            <w:proofErr w:type="spellEnd"/>
          </w:p>
        </w:tc>
        <w:tc>
          <w:tcPr>
            <w:tcW w:w="5157" w:type="dxa"/>
            <w:vAlign w:val="center"/>
          </w:tcPr>
          <w:p w14:paraId="40D54890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514D90E8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FF4E5B" w:rsidRPr="001210DC" w14:paraId="23A1FF74" w14:textId="77777777" w:rsidTr="000C61A4">
        <w:trPr>
          <w:cantSplit/>
          <w:trHeight w:val="390"/>
        </w:trPr>
        <w:tc>
          <w:tcPr>
            <w:tcW w:w="2430" w:type="dxa"/>
            <w:vAlign w:val="center"/>
          </w:tcPr>
          <w:p w14:paraId="041D1C15" w14:textId="25B56CEB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</w:rPr>
              <w:t>Diğer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Araştırmacı</w:t>
            </w:r>
            <w:proofErr w:type="spellEnd"/>
            <w:r>
              <w:rPr>
                <w:rFonts w:ascii="Times New Roman" w:hAnsi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/>
              </w:rPr>
              <w:t>Öğrenci</w:t>
            </w:r>
            <w:proofErr w:type="spellEnd"/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2160" w:type="dxa"/>
            <w:vAlign w:val="center"/>
          </w:tcPr>
          <w:p w14:paraId="6BCAF452" w14:textId="780CB132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Ünvanı</w:t>
            </w:r>
            <w:proofErr w:type="spellEnd"/>
            <w:r w:rsidR="007606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Adı, </w:t>
            </w:r>
            <w:proofErr w:type="spellStart"/>
            <w:r>
              <w:rPr>
                <w:rFonts w:ascii="Times New Roman" w:hAnsi="Times New Roman"/>
              </w:rPr>
              <w:t>Soyadı</w:t>
            </w:r>
            <w:proofErr w:type="spellEnd"/>
          </w:p>
        </w:tc>
        <w:tc>
          <w:tcPr>
            <w:tcW w:w="5157" w:type="dxa"/>
            <w:vAlign w:val="center"/>
          </w:tcPr>
          <w:p w14:paraId="640BCB73" w14:textId="77777777" w:rsidR="00FF4E5B" w:rsidRDefault="00FF4E5B" w:rsidP="00FF4E5B">
            <w:pPr>
              <w:rPr>
                <w:rFonts w:ascii="Times New Roman" w:hAnsi="Times New Roman"/>
              </w:rPr>
            </w:pPr>
          </w:p>
          <w:p w14:paraId="3388D6B7" w14:textId="77777777" w:rsidR="00FF4E5B" w:rsidRPr="001210DC" w:rsidRDefault="00FF4E5B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7606F7" w:rsidRPr="001210DC" w14:paraId="14F7C2A1" w14:textId="77777777" w:rsidTr="000C61A4">
        <w:trPr>
          <w:cantSplit/>
          <w:trHeight w:val="960"/>
        </w:trPr>
        <w:tc>
          <w:tcPr>
            <w:tcW w:w="2430" w:type="dxa"/>
            <w:vMerge w:val="restart"/>
            <w:vAlign w:val="center"/>
          </w:tcPr>
          <w:p w14:paraId="54C17E8E" w14:textId="2A1FB468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</w:rPr>
              <w:t>Diğer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Araştırmacı</w:t>
            </w:r>
            <w:proofErr w:type="spellEnd"/>
            <w:r>
              <w:rPr>
                <w:rFonts w:ascii="Times New Roman" w:hAnsi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/>
              </w:rPr>
              <w:t>Makalele</w:t>
            </w:r>
            <w:proofErr w:type="spellEnd"/>
            <w:r>
              <w:rPr>
                <w:rFonts w:ascii="Times New Roman" w:hAnsi="Times New Roman"/>
                <w:b/>
              </w:rPr>
              <w:t xml:space="preserve"> vs. </w:t>
            </w:r>
            <w:proofErr w:type="spellStart"/>
            <w:r>
              <w:rPr>
                <w:rFonts w:ascii="Times New Roman" w:hAnsi="Times New Roman"/>
                <w:b/>
              </w:rPr>
              <w:t>ise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ismi</w:t>
            </w:r>
            <w:proofErr w:type="spellEnd"/>
            <w:r>
              <w:rPr>
                <w:rFonts w:ascii="Times New Roman" w:hAnsi="Times New Roman"/>
                <w:b/>
              </w:rPr>
              <w:t xml:space="preserve"> Geçmesi </w:t>
            </w:r>
            <w:proofErr w:type="spellStart"/>
            <w:r>
              <w:rPr>
                <w:rFonts w:ascii="Times New Roman" w:hAnsi="Times New Roman"/>
                <w:b/>
              </w:rPr>
              <w:t>Gereken</w:t>
            </w:r>
            <w:proofErr w:type="spellEnd"/>
            <w:r>
              <w:rPr>
                <w:rFonts w:ascii="Times New Roman" w:hAnsi="Times New Roman"/>
                <w:b/>
              </w:rPr>
              <w:t xml:space="preserve"> Kişiler)</w:t>
            </w:r>
          </w:p>
        </w:tc>
        <w:tc>
          <w:tcPr>
            <w:tcW w:w="2160" w:type="dxa"/>
            <w:vAlign w:val="center"/>
          </w:tcPr>
          <w:p w14:paraId="1E20DF43" w14:textId="3A415954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Ünvanı</w:t>
            </w:r>
            <w:proofErr w:type="spellEnd"/>
            <w:r>
              <w:rPr>
                <w:rFonts w:ascii="Times New Roman" w:hAnsi="Times New Roman"/>
              </w:rPr>
              <w:t xml:space="preserve"> Adı, </w:t>
            </w:r>
            <w:proofErr w:type="spellStart"/>
            <w:r>
              <w:rPr>
                <w:rFonts w:ascii="Times New Roman" w:hAnsi="Times New Roman"/>
              </w:rPr>
              <w:t>Soyadı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5157" w:type="dxa"/>
            <w:vAlign w:val="center"/>
          </w:tcPr>
          <w:p w14:paraId="6E21C05D" w14:textId="77777777" w:rsidR="007606F7" w:rsidRDefault="007606F7" w:rsidP="00FF4E5B">
            <w:pPr>
              <w:rPr>
                <w:rFonts w:ascii="Times New Roman" w:hAnsi="Times New Roman"/>
              </w:rPr>
            </w:pPr>
          </w:p>
          <w:p w14:paraId="615765C5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11E1366C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  <w:p w14:paraId="1FDDA460" w14:textId="77777777" w:rsidR="007606F7" w:rsidRPr="001210DC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  <w:tr w:rsidR="007606F7" w:rsidRPr="001210DC" w14:paraId="1CA5B894" w14:textId="77777777" w:rsidTr="000C61A4">
        <w:trPr>
          <w:cantSplit/>
          <w:trHeight w:val="515"/>
        </w:trPr>
        <w:tc>
          <w:tcPr>
            <w:tcW w:w="2430" w:type="dxa"/>
            <w:vMerge/>
            <w:vAlign w:val="center"/>
          </w:tcPr>
          <w:p w14:paraId="2DEEE08C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160" w:type="dxa"/>
            <w:vAlign w:val="center"/>
          </w:tcPr>
          <w:p w14:paraId="40291A8C" w14:textId="48F35644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urumu</w:t>
            </w:r>
            <w:proofErr w:type="spellEnd"/>
          </w:p>
        </w:tc>
        <w:tc>
          <w:tcPr>
            <w:tcW w:w="5157" w:type="dxa"/>
            <w:vAlign w:val="center"/>
          </w:tcPr>
          <w:p w14:paraId="03EC55D7" w14:textId="77777777" w:rsidR="007606F7" w:rsidRDefault="007606F7" w:rsidP="00FF4E5B">
            <w:pPr>
              <w:spacing w:line="264" w:lineRule="auto"/>
              <w:rPr>
                <w:rFonts w:ascii="Times New Roman" w:hAnsi="Times New Roman"/>
              </w:rPr>
            </w:pPr>
          </w:p>
        </w:tc>
      </w:tr>
    </w:tbl>
    <w:p w14:paraId="7B37241D" w14:textId="77777777" w:rsidR="000F3971" w:rsidRDefault="000F3971"/>
    <w:p w14:paraId="4FA8A429" w14:textId="77777777" w:rsidR="00640F98" w:rsidRDefault="00640F98"/>
    <w:p w14:paraId="2DF1E8EF" w14:textId="77777777" w:rsidR="00640F98" w:rsidRDefault="00640F98"/>
    <w:p w14:paraId="25597BBB" w14:textId="77777777" w:rsidR="00640F98" w:rsidRDefault="00640F98"/>
    <w:p w14:paraId="3CF6CD15" w14:textId="77777777" w:rsidR="00545117" w:rsidRDefault="00545117"/>
    <w:p w14:paraId="7C709F1C" w14:textId="77777777" w:rsidR="00545117" w:rsidRDefault="00545117"/>
    <w:p w14:paraId="7BDDC588" w14:textId="77777777" w:rsidR="00D2246F" w:rsidRDefault="00D2246F"/>
    <w:p w14:paraId="5FBFAD7D" w14:textId="77777777" w:rsidR="00D2246F" w:rsidRDefault="00D2246F"/>
    <w:p w14:paraId="579791DE" w14:textId="77777777" w:rsidR="00545117" w:rsidRDefault="00545117"/>
    <w:p w14:paraId="209760F6" w14:textId="77777777" w:rsidR="00545117" w:rsidRPr="000C61A4" w:rsidRDefault="00545117" w:rsidP="00545117">
      <w:pPr>
        <w:rPr>
          <w:rFonts w:ascii="Times New Roman" w:hAnsi="Times New Roman" w:cs="Times New Roman"/>
          <w:i/>
          <w:iCs/>
          <w:sz w:val="22"/>
          <w:szCs w:val="22"/>
        </w:rPr>
      </w:pPr>
      <w:r w:rsidRPr="000C61A4">
        <w:rPr>
          <w:rFonts w:ascii="Times New Roman" w:hAnsi="Times New Roman" w:cs="Times New Roman"/>
          <w:b/>
          <w:bCs/>
          <w:i/>
          <w:iCs/>
          <w:sz w:val="22"/>
          <w:szCs w:val="22"/>
        </w:rPr>
        <w:t>NOT:</w:t>
      </w:r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Formun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word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hali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Kurula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gönderilmek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üzere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üst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yazıya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eklenerek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C61A4">
        <w:rPr>
          <w:rFonts w:ascii="Times New Roman" w:hAnsi="Times New Roman" w:cs="Times New Roman"/>
          <w:i/>
          <w:iCs/>
          <w:sz w:val="22"/>
          <w:szCs w:val="22"/>
        </w:rPr>
        <w:t>gönderilmelidir</w:t>
      </w:r>
      <w:proofErr w:type="spellEnd"/>
      <w:r w:rsidRPr="000C61A4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sectPr w:rsidR="00545117" w:rsidRPr="000C61A4" w:rsidSect="00413260">
      <w:headerReference w:type="default" r:id="rId11"/>
      <w:foot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734A8" w14:textId="77777777" w:rsidR="00EE5DB4" w:rsidRDefault="00EE5DB4" w:rsidP="00AE2C29">
      <w:r>
        <w:separator/>
      </w:r>
    </w:p>
  </w:endnote>
  <w:endnote w:type="continuationSeparator" w:id="0">
    <w:p w14:paraId="0338E49F" w14:textId="77777777" w:rsidR="00EE5DB4" w:rsidRDefault="00EE5DB4" w:rsidP="00AE2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72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975"/>
      <w:gridCol w:w="3259"/>
      <w:gridCol w:w="2838"/>
    </w:tblGrid>
    <w:tr w:rsidR="00545117" w:rsidRPr="00192AC1" w14:paraId="4FA43578" w14:textId="77777777" w:rsidTr="00C32A33">
      <w:trPr>
        <w:trHeight w:val="747"/>
      </w:trPr>
      <w:tc>
        <w:tcPr>
          <w:tcW w:w="2975" w:type="dxa"/>
        </w:tcPr>
        <w:p w14:paraId="0CE3192D" w14:textId="77777777" w:rsidR="00545117" w:rsidRPr="000C61A4" w:rsidRDefault="00545117" w:rsidP="00545117">
          <w:pPr>
            <w:pStyle w:val="a"/>
            <w:jc w:val="center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Hazırlayan</w:t>
          </w:r>
        </w:p>
      </w:tc>
      <w:tc>
        <w:tcPr>
          <w:tcW w:w="3259" w:type="dxa"/>
        </w:tcPr>
        <w:p w14:paraId="7F497BF5" w14:textId="77777777" w:rsidR="00545117" w:rsidRPr="000C61A4" w:rsidRDefault="00545117" w:rsidP="00545117">
          <w:pPr>
            <w:pStyle w:val="a"/>
            <w:jc w:val="center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</w:p>
      </w:tc>
      <w:tc>
        <w:tcPr>
          <w:tcW w:w="2838" w:type="dxa"/>
        </w:tcPr>
        <w:p w14:paraId="41255114" w14:textId="77777777" w:rsidR="00545117" w:rsidRPr="000C61A4" w:rsidRDefault="00545117" w:rsidP="00545117">
          <w:pPr>
            <w:pStyle w:val="a"/>
            <w:jc w:val="center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Kalite Sistem Onayı</w:t>
          </w:r>
        </w:p>
      </w:tc>
    </w:tr>
  </w:tbl>
  <w:p w14:paraId="1762DED3" w14:textId="574DB9A4" w:rsidR="00545117" w:rsidRDefault="00545117" w:rsidP="00545117">
    <w:pPr>
      <w:jc w:val="both"/>
    </w:pPr>
    <w:r w:rsidRPr="00545117">
      <w:rPr>
        <w:rFonts w:ascii="Times New Roman" w:hAnsi="Times New Roman" w:cs="Times New Roman"/>
        <w:sz w:val="20"/>
        <w:szCs w:val="20"/>
      </w:rPr>
      <w:t xml:space="preserve">6698 </w:t>
    </w:r>
    <w:proofErr w:type="spellStart"/>
    <w:r w:rsidRPr="00545117">
      <w:rPr>
        <w:rFonts w:ascii="Times New Roman" w:hAnsi="Times New Roman" w:cs="Times New Roman"/>
        <w:sz w:val="20"/>
        <w:szCs w:val="20"/>
      </w:rPr>
      <w:t>sayılı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işisel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Verilerin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orunması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Kanunu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apsamında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,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işisel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verilerimin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saklanmasına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aydedilmesine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peşinen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izin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verdiğimi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ve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muvafakat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ettiğimi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kabul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, </w:t>
    </w:r>
    <w:proofErr w:type="spellStart"/>
    <w:r w:rsidRPr="00545117">
      <w:rPr>
        <w:rFonts w:ascii="Times New Roman" w:hAnsi="Times New Roman" w:cs="Times New Roman"/>
        <w:sz w:val="20"/>
        <w:szCs w:val="20"/>
      </w:rPr>
      <w:t>beyan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ve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taahhüt</w:t>
    </w:r>
    <w:proofErr w:type="spellEnd"/>
    <w:r w:rsidRPr="00545117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Pr="00545117">
      <w:rPr>
        <w:rFonts w:ascii="Times New Roman" w:hAnsi="Times New Roman" w:cs="Times New Roman"/>
        <w:sz w:val="20"/>
        <w:szCs w:val="20"/>
      </w:rPr>
      <w:t>ederim</w:t>
    </w:r>
    <w:proofErr w:type="spellEnd"/>
    <w:r w:rsidRPr="00545117">
      <w:rPr>
        <w:rFonts w:ascii="Times New Roman" w:hAnsi="Times New Roman" w:cs="Times New Roman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CC290" w14:textId="77777777" w:rsidR="00EE5DB4" w:rsidRDefault="00EE5DB4" w:rsidP="00AE2C29">
      <w:r>
        <w:separator/>
      </w:r>
    </w:p>
  </w:footnote>
  <w:footnote w:type="continuationSeparator" w:id="0">
    <w:p w14:paraId="5C0F707E" w14:textId="77777777" w:rsidR="00EE5DB4" w:rsidRDefault="00EE5DB4" w:rsidP="00AE2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60"/>
      <w:gridCol w:w="5593"/>
      <w:gridCol w:w="1796"/>
      <w:gridCol w:w="1116"/>
    </w:tblGrid>
    <w:tr w:rsidR="00545117" w:rsidRPr="00995C28" w14:paraId="565C5252" w14:textId="77777777" w:rsidTr="000C61A4">
      <w:trPr>
        <w:trHeight w:val="280"/>
      </w:trPr>
      <w:tc>
        <w:tcPr>
          <w:tcW w:w="1560" w:type="dxa"/>
          <w:vMerge w:val="restart"/>
          <w:vAlign w:val="center"/>
        </w:tcPr>
        <w:p w14:paraId="76BB0DEC" w14:textId="77777777" w:rsidR="00545117" w:rsidRPr="002F666C" w:rsidRDefault="00545117" w:rsidP="00545117">
          <w:pPr>
            <w:pStyle w:val="a"/>
            <w:ind w:left="-1922" w:firstLine="1956"/>
            <w:jc w:val="center"/>
            <w:rPr>
              <w:lang w:eastAsia="tr-TR"/>
            </w:rPr>
          </w:pPr>
          <w:r w:rsidRPr="002F666C">
            <w:rPr>
              <w:noProof/>
              <w:lang w:eastAsia="tr-TR"/>
            </w:rPr>
            <w:drawing>
              <wp:anchor distT="0" distB="0" distL="114300" distR="114300" simplePos="0" relativeHeight="251658752" behindDoc="0" locked="0" layoutInCell="1" allowOverlap="1" wp14:anchorId="57F641E5" wp14:editId="37D8FAA8">
                <wp:simplePos x="0" y="0"/>
                <wp:positionH relativeFrom="column">
                  <wp:posOffset>19685</wp:posOffset>
                </wp:positionH>
                <wp:positionV relativeFrom="paragraph">
                  <wp:posOffset>46990</wp:posOffset>
                </wp:positionV>
                <wp:extent cx="857250" cy="771525"/>
                <wp:effectExtent l="0" t="0" r="0" b="0"/>
                <wp:wrapNone/>
                <wp:docPr id="1857481259" name="Resim 1" descr="kmu-amblem(jpg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1 Resim" descr="kmu-amblem(jpg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93" w:type="dxa"/>
          <w:vMerge w:val="restart"/>
          <w:vAlign w:val="center"/>
        </w:tcPr>
        <w:p w14:paraId="201C9613" w14:textId="1DDE55E3" w:rsidR="00CD3AB3" w:rsidRPr="000C61A4" w:rsidRDefault="00545117" w:rsidP="00CD3AB3">
          <w:pPr>
            <w:tabs>
              <w:tab w:val="left" w:pos="4491"/>
            </w:tabs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>T.C.</w:t>
          </w:r>
        </w:p>
        <w:p w14:paraId="70D4A0FB" w14:textId="1BB55BFE" w:rsidR="00CD3AB3" w:rsidRPr="000C61A4" w:rsidRDefault="00CD3AB3" w:rsidP="00CD3AB3">
          <w:pPr>
            <w:tabs>
              <w:tab w:val="left" w:pos="4491"/>
            </w:tabs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</w:rPr>
            <w:t>KARAMANOĞLU MEHEMETBEY ÜNİVERSİTESİ</w:t>
          </w:r>
        </w:p>
        <w:p w14:paraId="618799AF" w14:textId="77777777" w:rsidR="00FE0819" w:rsidRDefault="00FE0819" w:rsidP="00CD3AB3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</w:pPr>
          <w:r w:rsidRPr="00FE0819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 xml:space="preserve">SOSYAL ve </w:t>
          </w:r>
          <w:proofErr w:type="gramStart"/>
          <w:r w:rsidRPr="00FE0819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>BEŞERİ</w:t>
          </w:r>
          <w:proofErr w:type="gramEnd"/>
          <w:r w:rsidRPr="00FE0819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 xml:space="preserve"> BİLİMLER </w:t>
          </w:r>
        </w:p>
        <w:p w14:paraId="2830A1BD" w14:textId="03013CD6" w:rsidR="00CD3AB3" w:rsidRPr="000C61A4" w:rsidRDefault="00FE0819" w:rsidP="00CD3AB3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FE0819">
            <w:rPr>
              <w:rFonts w:ascii="Times New Roman" w:hAnsi="Times New Roman" w:cs="Times New Roman"/>
              <w:b/>
              <w:sz w:val="22"/>
              <w:szCs w:val="22"/>
              <w:lang w:val="tr-TR"/>
            </w:rPr>
            <w:t xml:space="preserve">BİLİMSEL ARAŞTIRMA ve </w:t>
          </w:r>
          <w:r w:rsidR="00CD3AB3" w:rsidRPr="000C61A4">
            <w:rPr>
              <w:rFonts w:ascii="Times New Roman" w:hAnsi="Times New Roman" w:cs="Times New Roman"/>
              <w:b/>
              <w:sz w:val="22"/>
              <w:szCs w:val="22"/>
            </w:rPr>
            <w:t>YAYIN ETİK KURULU</w:t>
          </w:r>
        </w:p>
        <w:p w14:paraId="783F912F" w14:textId="65EF06A2" w:rsidR="00545117" w:rsidRPr="000C61A4" w:rsidRDefault="00CD3AB3" w:rsidP="00CD3AB3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0C61A4">
            <w:rPr>
              <w:rFonts w:ascii="Times New Roman" w:hAnsi="Times New Roman" w:cs="Times New Roman"/>
              <w:b/>
              <w:sz w:val="22"/>
              <w:szCs w:val="22"/>
            </w:rPr>
            <w:t>ARAŞTIRMAYA İLİŞKİN BİLGİ FORMU</w:t>
          </w:r>
        </w:p>
        <w:p w14:paraId="39B1BDA2" w14:textId="77777777" w:rsidR="00545117" w:rsidRPr="002F666C" w:rsidRDefault="00545117" w:rsidP="00CD3AB3">
          <w:pPr>
            <w:pStyle w:val="a"/>
            <w:jc w:val="center"/>
            <w:rPr>
              <w:b/>
              <w:lang w:eastAsia="tr-TR"/>
            </w:rPr>
          </w:pPr>
        </w:p>
      </w:tc>
      <w:tc>
        <w:tcPr>
          <w:tcW w:w="1796" w:type="dxa"/>
          <w:vAlign w:val="center"/>
        </w:tcPr>
        <w:p w14:paraId="72C4D454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Doküman No</w:t>
          </w:r>
        </w:p>
      </w:tc>
      <w:tc>
        <w:tcPr>
          <w:tcW w:w="1116" w:type="dxa"/>
          <w:vAlign w:val="center"/>
        </w:tcPr>
        <w:p w14:paraId="04128A9D" w14:textId="341AC688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FR-5</w:t>
          </w:r>
          <w:r w:rsidR="002C453B">
            <w:rPr>
              <w:rFonts w:ascii="Times New Roman" w:hAnsi="Times New Roman" w:cs="Times New Roman"/>
              <w:sz w:val="20"/>
              <w:szCs w:val="20"/>
              <w:lang w:eastAsia="tr-TR"/>
            </w:rPr>
            <w:t>80</w:t>
          </w:r>
        </w:p>
      </w:tc>
    </w:tr>
    <w:tr w:rsidR="00545117" w:rsidRPr="00995C28" w14:paraId="52844301" w14:textId="77777777" w:rsidTr="000C61A4">
      <w:trPr>
        <w:trHeight w:val="280"/>
      </w:trPr>
      <w:tc>
        <w:tcPr>
          <w:tcW w:w="1560" w:type="dxa"/>
          <w:vMerge/>
          <w:vAlign w:val="center"/>
        </w:tcPr>
        <w:p w14:paraId="2ECEF0DA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53FAA599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51AFC695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İlk Yayın Tarihi</w:t>
          </w:r>
        </w:p>
      </w:tc>
      <w:tc>
        <w:tcPr>
          <w:tcW w:w="1116" w:type="dxa"/>
          <w:vAlign w:val="center"/>
        </w:tcPr>
        <w:p w14:paraId="5F622076" w14:textId="4D127C91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2</w:t>
          </w:r>
          <w:r w:rsidR="002C453B">
            <w:rPr>
              <w:rFonts w:ascii="Times New Roman" w:hAnsi="Times New Roman" w:cs="Times New Roman"/>
              <w:sz w:val="20"/>
              <w:szCs w:val="20"/>
              <w:lang w:eastAsia="tr-TR"/>
            </w:rPr>
            <w:t>5</w:t>
          </w: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.03.2025</w:t>
          </w:r>
        </w:p>
      </w:tc>
    </w:tr>
    <w:tr w:rsidR="00545117" w:rsidRPr="00995C28" w14:paraId="33D64CBC" w14:textId="77777777" w:rsidTr="000C61A4">
      <w:trPr>
        <w:trHeight w:val="253"/>
      </w:trPr>
      <w:tc>
        <w:tcPr>
          <w:tcW w:w="1560" w:type="dxa"/>
          <w:vMerge/>
          <w:vAlign w:val="center"/>
        </w:tcPr>
        <w:p w14:paraId="370B6C09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4C3C539C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4160664E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Revizyon Tarihi</w:t>
          </w:r>
        </w:p>
      </w:tc>
      <w:tc>
        <w:tcPr>
          <w:tcW w:w="1116" w:type="dxa"/>
          <w:vAlign w:val="center"/>
        </w:tcPr>
        <w:p w14:paraId="2A41A7FD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</w:p>
      </w:tc>
    </w:tr>
    <w:tr w:rsidR="00545117" w:rsidRPr="00995C28" w14:paraId="755AD53A" w14:textId="77777777" w:rsidTr="000C61A4">
      <w:trPr>
        <w:trHeight w:val="280"/>
      </w:trPr>
      <w:tc>
        <w:tcPr>
          <w:tcW w:w="1560" w:type="dxa"/>
          <w:vMerge/>
          <w:vAlign w:val="center"/>
        </w:tcPr>
        <w:p w14:paraId="3F4A8823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29557744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4ECD294B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Revizyon No</w:t>
          </w:r>
        </w:p>
      </w:tc>
      <w:tc>
        <w:tcPr>
          <w:tcW w:w="1116" w:type="dxa"/>
          <w:vAlign w:val="center"/>
        </w:tcPr>
        <w:p w14:paraId="2FB607ED" w14:textId="3548B6CA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00</w:t>
          </w:r>
        </w:p>
      </w:tc>
    </w:tr>
    <w:tr w:rsidR="00545117" w:rsidRPr="00995C28" w14:paraId="2AF36F01" w14:textId="77777777" w:rsidTr="000C61A4">
      <w:trPr>
        <w:trHeight w:val="269"/>
      </w:trPr>
      <w:tc>
        <w:tcPr>
          <w:tcW w:w="1560" w:type="dxa"/>
          <w:vMerge/>
          <w:vAlign w:val="center"/>
        </w:tcPr>
        <w:p w14:paraId="38B312DF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5593" w:type="dxa"/>
          <w:vMerge/>
          <w:vAlign w:val="center"/>
        </w:tcPr>
        <w:p w14:paraId="48E7D824" w14:textId="77777777" w:rsidR="00545117" w:rsidRPr="002F666C" w:rsidRDefault="00545117" w:rsidP="00545117">
          <w:pPr>
            <w:pStyle w:val="a"/>
            <w:jc w:val="center"/>
            <w:rPr>
              <w:lang w:eastAsia="tr-TR"/>
            </w:rPr>
          </w:pPr>
        </w:p>
      </w:tc>
      <w:tc>
        <w:tcPr>
          <w:tcW w:w="1796" w:type="dxa"/>
          <w:vAlign w:val="center"/>
        </w:tcPr>
        <w:p w14:paraId="015BC2D6" w14:textId="77777777" w:rsidR="00545117" w:rsidRPr="000C61A4" w:rsidRDefault="00545117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Sayfa No</w:t>
          </w:r>
        </w:p>
      </w:tc>
      <w:tc>
        <w:tcPr>
          <w:tcW w:w="1116" w:type="dxa"/>
          <w:vAlign w:val="center"/>
        </w:tcPr>
        <w:p w14:paraId="384E327B" w14:textId="0847217E" w:rsidR="00545117" w:rsidRPr="000C61A4" w:rsidRDefault="007A72D6" w:rsidP="000C61A4">
          <w:pPr>
            <w:pStyle w:val="a"/>
            <w:rPr>
              <w:rFonts w:ascii="Times New Roman" w:hAnsi="Times New Roman" w:cs="Times New Roman"/>
              <w:sz w:val="20"/>
              <w:szCs w:val="20"/>
              <w:lang w:eastAsia="tr-TR"/>
            </w:rPr>
          </w:pPr>
          <w:r w:rsidRP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1/</w:t>
          </w:r>
          <w:r w:rsidR="000C61A4">
            <w:rPr>
              <w:rFonts w:ascii="Times New Roman" w:hAnsi="Times New Roman" w:cs="Times New Roman"/>
              <w:sz w:val="20"/>
              <w:szCs w:val="20"/>
              <w:lang w:eastAsia="tr-TR"/>
            </w:rPr>
            <w:t>1</w:t>
          </w:r>
        </w:p>
      </w:tc>
    </w:tr>
  </w:tbl>
  <w:p w14:paraId="01BFF3D5" w14:textId="77777777" w:rsidR="00442D43" w:rsidRDefault="00442D4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3A60AC"/>
    <w:multiLevelType w:val="hybridMultilevel"/>
    <w:tmpl w:val="C87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2C4040"/>
    <w:multiLevelType w:val="hybridMultilevel"/>
    <w:tmpl w:val="3146D0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677549">
    <w:abstractNumId w:val="1"/>
  </w:num>
  <w:num w:numId="2" w16cid:durableId="868955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G0MDO2tDAAAiUdpeDU4uLM/DyQAsNaANIPU3MsAAAA"/>
  </w:docVars>
  <w:rsids>
    <w:rsidRoot w:val="008D3A87"/>
    <w:rsid w:val="0005222F"/>
    <w:rsid w:val="000A0CAD"/>
    <w:rsid w:val="000C61A4"/>
    <w:rsid w:val="000F3912"/>
    <w:rsid w:val="000F3971"/>
    <w:rsid w:val="00113F5A"/>
    <w:rsid w:val="001334E7"/>
    <w:rsid w:val="001535BC"/>
    <w:rsid w:val="00155C7D"/>
    <w:rsid w:val="00187641"/>
    <w:rsid w:val="001C4788"/>
    <w:rsid w:val="001F1BCE"/>
    <w:rsid w:val="002C453B"/>
    <w:rsid w:val="002C6158"/>
    <w:rsid w:val="002E3340"/>
    <w:rsid w:val="00342372"/>
    <w:rsid w:val="003C4CC7"/>
    <w:rsid w:val="00411B59"/>
    <w:rsid w:val="00413260"/>
    <w:rsid w:val="00413450"/>
    <w:rsid w:val="00442D43"/>
    <w:rsid w:val="00460897"/>
    <w:rsid w:val="00495EBF"/>
    <w:rsid w:val="004A2A27"/>
    <w:rsid w:val="004B6DE0"/>
    <w:rsid w:val="004D22A6"/>
    <w:rsid w:val="004F4637"/>
    <w:rsid w:val="00545117"/>
    <w:rsid w:val="00565ACB"/>
    <w:rsid w:val="00580D3D"/>
    <w:rsid w:val="0059486C"/>
    <w:rsid w:val="005E07A3"/>
    <w:rsid w:val="005F0A9B"/>
    <w:rsid w:val="006019D1"/>
    <w:rsid w:val="006326EE"/>
    <w:rsid w:val="00640F98"/>
    <w:rsid w:val="00651C68"/>
    <w:rsid w:val="0071301E"/>
    <w:rsid w:val="00721900"/>
    <w:rsid w:val="00727E88"/>
    <w:rsid w:val="007606F7"/>
    <w:rsid w:val="00786F47"/>
    <w:rsid w:val="007A72D6"/>
    <w:rsid w:val="007B27DE"/>
    <w:rsid w:val="007C64DF"/>
    <w:rsid w:val="007F396F"/>
    <w:rsid w:val="00814372"/>
    <w:rsid w:val="00842210"/>
    <w:rsid w:val="0085221B"/>
    <w:rsid w:val="00894753"/>
    <w:rsid w:val="008975EB"/>
    <w:rsid w:val="008D3A87"/>
    <w:rsid w:val="00900E7A"/>
    <w:rsid w:val="00916438"/>
    <w:rsid w:val="00920D0D"/>
    <w:rsid w:val="00997A89"/>
    <w:rsid w:val="009B2191"/>
    <w:rsid w:val="009E5395"/>
    <w:rsid w:val="00A130A0"/>
    <w:rsid w:val="00A3203A"/>
    <w:rsid w:val="00A615FB"/>
    <w:rsid w:val="00A8275E"/>
    <w:rsid w:val="00AB7AC1"/>
    <w:rsid w:val="00AE2C29"/>
    <w:rsid w:val="00B233EE"/>
    <w:rsid w:val="00B33E51"/>
    <w:rsid w:val="00B36257"/>
    <w:rsid w:val="00B7343B"/>
    <w:rsid w:val="00B75A77"/>
    <w:rsid w:val="00BF4AAF"/>
    <w:rsid w:val="00C7012B"/>
    <w:rsid w:val="00C90031"/>
    <w:rsid w:val="00CB7546"/>
    <w:rsid w:val="00CD3AB3"/>
    <w:rsid w:val="00CF0742"/>
    <w:rsid w:val="00D0620C"/>
    <w:rsid w:val="00D2246F"/>
    <w:rsid w:val="00D80270"/>
    <w:rsid w:val="00DF6E3C"/>
    <w:rsid w:val="00E46525"/>
    <w:rsid w:val="00E669B5"/>
    <w:rsid w:val="00E903A5"/>
    <w:rsid w:val="00EA0E5A"/>
    <w:rsid w:val="00EE5DB4"/>
    <w:rsid w:val="00F07E22"/>
    <w:rsid w:val="00F638BA"/>
    <w:rsid w:val="00F71F15"/>
    <w:rsid w:val="00FB64AD"/>
    <w:rsid w:val="00FD1300"/>
    <w:rsid w:val="00FE0819"/>
    <w:rsid w:val="00FF4E5B"/>
    <w:rsid w:val="3B9E56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7F9CF2"/>
  <w15:docId w15:val="{B4DE2363-1DBB-4D27-879D-5D65CE67B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E5B"/>
  </w:style>
  <w:style w:type="paragraph" w:styleId="Balk3">
    <w:name w:val="heading 3"/>
    <w:basedOn w:val="Normal"/>
    <w:next w:val="Normal"/>
    <w:link w:val="Balk3Char"/>
    <w:qFormat/>
    <w:rsid w:val="00BF4AAF"/>
    <w:pPr>
      <w:keepNext/>
      <w:spacing w:before="240" w:after="60"/>
      <w:outlineLvl w:val="2"/>
    </w:pPr>
    <w:rPr>
      <w:rFonts w:ascii="Calibri" w:eastAsia="Times New Roman" w:hAnsi="Calibri" w:cs="Times New Roman"/>
      <w:b/>
      <w:bCs/>
      <w:sz w:val="26"/>
      <w:szCs w:val="26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D3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8D3A87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E2C29"/>
  </w:style>
  <w:style w:type="paragraph" w:styleId="AltBilgi">
    <w:name w:val="footer"/>
    <w:basedOn w:val="Normal"/>
    <w:link w:val="AltBilgi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E2C29"/>
  </w:style>
  <w:style w:type="character" w:customStyle="1" w:styleId="Balk3Char">
    <w:name w:val="Başlık 3 Char"/>
    <w:basedOn w:val="VarsaylanParagrafYazTipi"/>
    <w:link w:val="Balk3"/>
    <w:rsid w:val="00BF4AAF"/>
    <w:rPr>
      <w:rFonts w:ascii="Calibri" w:eastAsia="Times New Roman" w:hAnsi="Calibri" w:cs="Times New Roman"/>
      <w:b/>
      <w:bCs/>
      <w:sz w:val="26"/>
      <w:szCs w:val="26"/>
    </w:rPr>
  </w:style>
  <w:style w:type="paragraph" w:styleId="GvdeMetniGirintisi">
    <w:name w:val="Body Text Indent"/>
    <w:basedOn w:val="Normal"/>
    <w:link w:val="GvdeMetniGirintisiChar"/>
    <w:rsid w:val="00BF4AAF"/>
    <w:pPr>
      <w:spacing w:line="360" w:lineRule="auto"/>
      <w:ind w:firstLine="540"/>
      <w:jc w:val="both"/>
    </w:pPr>
    <w:rPr>
      <w:rFonts w:ascii="Times New Roman" w:eastAsia="Times New Roman" w:hAnsi="Times New Roman" w:cs="Times New Roman"/>
      <w:lang w:val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BF4AAF"/>
    <w:rPr>
      <w:rFonts w:ascii="Times New Roman" w:eastAsia="Times New Roman" w:hAnsi="Times New Roman" w:cs="Times New Roman"/>
      <w:lang w:val="tr-TR"/>
    </w:rPr>
  </w:style>
  <w:style w:type="paragraph" w:styleId="GvdeMetni2">
    <w:name w:val="Body Text 2"/>
    <w:basedOn w:val="Normal"/>
    <w:link w:val="GvdeMetni2Char"/>
    <w:rsid w:val="00BF4AAF"/>
    <w:pPr>
      <w:jc w:val="center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GvdeMetni2Char">
    <w:name w:val="Gövde Metni 2 Char"/>
    <w:basedOn w:val="VarsaylanParagrafYazTipi"/>
    <w:link w:val="GvdeMetni2"/>
    <w:rsid w:val="00BF4AAF"/>
    <w:rPr>
      <w:rFonts w:ascii="Times New Roman" w:eastAsia="Times New Roman" w:hAnsi="Times New Roman" w:cs="Times New Roman"/>
      <w:b/>
      <w:bCs/>
      <w:szCs w:val="20"/>
    </w:rPr>
  </w:style>
  <w:style w:type="paragraph" w:styleId="ListeParagraf">
    <w:name w:val="List Paragraph"/>
    <w:basedOn w:val="Normal"/>
    <w:uiPriority w:val="34"/>
    <w:qFormat/>
    <w:rsid w:val="00FB64A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80D3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0D3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link w:val="WW-NormalWeb1Char"/>
    <w:uiPriority w:val="99"/>
    <w:rsid w:val="00900E7A"/>
    <w:pPr>
      <w:spacing w:before="280" w:after="119"/>
    </w:pPr>
    <w:rPr>
      <w:rFonts w:ascii="Times New Roman" w:eastAsia="Times New Roman" w:hAnsi="Times New Roman" w:cs="Times New Roman"/>
      <w:lang w:eastAsia="ar-SA"/>
    </w:rPr>
  </w:style>
  <w:style w:type="character" w:customStyle="1" w:styleId="WW-NormalWeb1Char">
    <w:name w:val="WW-Normal (Web)1 Char"/>
    <w:link w:val="WW-NormalWeb1"/>
    <w:uiPriority w:val="99"/>
    <w:rsid w:val="00900E7A"/>
    <w:rPr>
      <w:rFonts w:ascii="Times New Roman" w:eastAsia="Times New Roman" w:hAnsi="Times New Roman" w:cs="Times New Roman"/>
      <w:lang w:eastAsia="ar-SA"/>
    </w:rPr>
  </w:style>
  <w:style w:type="paragraph" w:customStyle="1" w:styleId="a">
    <w:basedOn w:val="Normal"/>
    <w:next w:val="AltBilgi"/>
    <w:link w:val="AltbilgiChar0"/>
    <w:uiPriority w:val="99"/>
    <w:rsid w:val="00545117"/>
    <w:pPr>
      <w:tabs>
        <w:tab w:val="center" w:pos="4536"/>
        <w:tab w:val="right" w:pos="9072"/>
      </w:tabs>
    </w:pPr>
    <w:rPr>
      <w:sz w:val="22"/>
      <w:szCs w:val="22"/>
      <w:lang w:val="tr-TR"/>
    </w:rPr>
  </w:style>
  <w:style w:type="character" w:customStyle="1" w:styleId="AltbilgiChar0">
    <w:name w:val="Altbilgi Char"/>
    <w:link w:val="a"/>
    <w:uiPriority w:val="99"/>
    <w:rsid w:val="00545117"/>
    <w:rPr>
      <w:sz w:val="22"/>
      <w:szCs w:val="2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AD8D7A994784FAD96DA82FE34DAF2" ma:contentTypeVersion="1" ma:contentTypeDescription="Create a new document." ma:contentTypeScope="" ma:versionID="f9c1143b13c6f09d2d1a5e007cb34f5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B48DA-F96B-48EC-B3F5-6BFEE2DA71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16A782-38FE-4F41-84D3-FECE96DD5A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499CAF-C988-466C-9C86-E51FBF36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436A27-7E05-4E72-8411-4B31F1651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RDANE YAŞAR</cp:lastModifiedBy>
  <cp:revision>25</cp:revision>
  <dcterms:created xsi:type="dcterms:W3CDTF">2021-03-12T15:03:00Z</dcterms:created>
  <dcterms:modified xsi:type="dcterms:W3CDTF">2026-04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3AD8D7A994784FAD96DA82FE34DAF2</vt:lpwstr>
  </property>
</Properties>
</file>